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6CD1F" w14:textId="48C7E059" w:rsidR="009B2745" w:rsidRPr="009B2745" w:rsidRDefault="00B75CEB" w:rsidP="009B2745">
      <w:pPr>
        <w:pStyle w:val="Heading1"/>
        <w:jc w:val="both"/>
      </w:pPr>
      <w:r w:rsidRPr="00F2431B">
        <w:t>Resume Letter of Introduction</w:t>
      </w:r>
      <w:bookmarkStart w:id="0" w:name="_GoBack"/>
      <w:bookmarkEnd w:id="0"/>
    </w:p>
    <w:p w14:paraId="2DA19979" w14:textId="77777777" w:rsidR="00B75CEB" w:rsidRPr="00F2431B" w:rsidRDefault="00B75CEB" w:rsidP="00B75CEB">
      <w:pPr>
        <w:spacing w:after="0" w:line="240" w:lineRule="auto"/>
        <w:jc w:val="both"/>
        <w:rPr>
          <w:rFonts w:ascii="Times New Roman" w:eastAsia="Times New Roman" w:hAnsi="Times New Roman" w:cs="Times New Roman"/>
          <w:sz w:val="24"/>
          <w:szCs w:val="24"/>
        </w:rPr>
      </w:pPr>
    </w:p>
    <w:p w14:paraId="2B89833C" w14:textId="77777777" w:rsidR="00B75CEB" w:rsidRP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t xml:space="preserve">MARKETING INDUSTRY LEADERS AND CORPORATE EXECUTIVES </w:t>
      </w:r>
    </w:p>
    <w:p w14:paraId="557C6B30" w14:textId="77777777" w:rsidR="00B75CEB" w:rsidRPr="00B75CEB" w:rsidRDefault="00B75CEB" w:rsidP="00B75CEB">
      <w:pPr>
        <w:spacing w:after="0" w:line="240" w:lineRule="auto"/>
        <w:jc w:val="both"/>
        <w:rPr>
          <w:rFonts w:eastAsia="Times New Roman" w:cstheme="minorHAnsi"/>
          <w:sz w:val="24"/>
          <w:szCs w:val="24"/>
        </w:rPr>
      </w:pPr>
    </w:p>
    <w:p w14:paraId="2128FAD6" w14:textId="77777777" w:rsidR="00B75CEB" w:rsidRP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t xml:space="preserve">I am privileged by the opportunity to introduce myself to you. My name is Jeremy Watkins, and I am the head of digital marketing at Digital Media Worx based in the Orlando, Florida. I received my Honors Degree in Marketing from the University of Texas in Austin, Texas. I have since furthered my expertise in digital marketing through online learning and self-study.  </w:t>
      </w:r>
    </w:p>
    <w:p w14:paraId="1B59B40C" w14:textId="77777777" w:rsidR="00B75CEB" w:rsidRPr="00B75CEB" w:rsidRDefault="00B75CEB" w:rsidP="00B75CEB">
      <w:pPr>
        <w:spacing w:after="0" w:line="240" w:lineRule="auto"/>
        <w:jc w:val="both"/>
        <w:rPr>
          <w:rFonts w:eastAsia="Times New Roman" w:cstheme="minorHAnsi"/>
          <w:sz w:val="24"/>
          <w:szCs w:val="24"/>
        </w:rPr>
      </w:pPr>
    </w:p>
    <w:p w14:paraId="3C2BBAE2" w14:textId="7131B781" w:rsidR="00B75CEB" w:rsidRP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t xml:space="preserve">You will find my resume enclosed with this letter for your reference. I write to you today in connection with a potential vacancy within your digital marketing department. I desire to grow further in this industry, and I believe that your company is the perfect place where I can accomplish this personal goal. </w:t>
      </w:r>
    </w:p>
    <w:p w14:paraId="74AD5374" w14:textId="77777777" w:rsidR="00B75CEB" w:rsidRPr="00B75CEB" w:rsidRDefault="00B75CEB" w:rsidP="00B75CEB">
      <w:pPr>
        <w:spacing w:after="0" w:line="240" w:lineRule="auto"/>
        <w:jc w:val="both"/>
        <w:rPr>
          <w:rFonts w:eastAsia="Times New Roman" w:cstheme="minorHAnsi"/>
          <w:sz w:val="24"/>
          <w:szCs w:val="24"/>
        </w:rPr>
      </w:pPr>
    </w:p>
    <w:p w14:paraId="386783CD" w14:textId="77777777" w:rsidR="00B75CEB" w:rsidRP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t xml:space="preserve">Having been in the marketing industry now for almost a decade, I am fortunate to have witnessed the move from traditional marketing methods towards digital forms of marketing like social media. The world of marketing excites me since it is always changing with new ideas and techniques being created and discovered around every corner. </w:t>
      </w:r>
    </w:p>
    <w:p w14:paraId="76381048" w14:textId="77777777" w:rsidR="00B75CEB" w:rsidRPr="00B75CEB" w:rsidRDefault="00B75CEB" w:rsidP="00B75CEB">
      <w:pPr>
        <w:spacing w:after="0" w:line="240" w:lineRule="auto"/>
        <w:jc w:val="both"/>
        <w:rPr>
          <w:rFonts w:eastAsia="Times New Roman" w:cstheme="minorHAnsi"/>
          <w:sz w:val="24"/>
          <w:szCs w:val="24"/>
        </w:rPr>
      </w:pPr>
    </w:p>
    <w:p w14:paraId="5FD59EED" w14:textId="77777777" w:rsidR="00B75CEB" w:rsidRP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t xml:space="preserve">Strengths: I have various strengths and skills that have served me well in my current position. These include impeccable communication skills, the ability to work well in a team and collaborate on projects. I have an eye for design and enjoy creating marketing imagery with various digital tools. I have a good understanding of coding languages JavaScript, Ruby, and C#. I will dedicate myself throughout starting from conception to delivery, ensuring that it has been completed with the utmost professionalism and creativity to drive results. </w:t>
      </w:r>
    </w:p>
    <w:p w14:paraId="213EE535" w14:textId="77777777" w:rsidR="00B75CEB" w:rsidRPr="00B75CEB" w:rsidRDefault="00B75CEB" w:rsidP="00B75CEB">
      <w:pPr>
        <w:spacing w:after="0" w:line="240" w:lineRule="auto"/>
        <w:jc w:val="both"/>
        <w:rPr>
          <w:rFonts w:eastAsia="Times New Roman" w:cstheme="minorHAnsi"/>
          <w:sz w:val="24"/>
          <w:szCs w:val="24"/>
        </w:rPr>
      </w:pPr>
    </w:p>
    <w:p w14:paraId="04EBE671" w14:textId="77777777" w:rsidR="00B75CEB" w:rsidRP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t>Experience: I come with nine years of experience in the marketing industry that I have gained working for Digital Media Worx and two other marketing firms in Florida state. I have enjoyed working on many high-profile projects that have put my skills and knowledge to the test time and time again. I am humbled to report that with each project, I have helped my clients to achieve outstanding results, continually improving with each new project completed.</w:t>
      </w:r>
    </w:p>
    <w:p w14:paraId="68F43BC3" w14:textId="77777777" w:rsidR="00B75CEB" w:rsidRPr="00B75CEB" w:rsidRDefault="00B75CEB" w:rsidP="00B75CEB">
      <w:pPr>
        <w:spacing w:after="0" w:line="240" w:lineRule="auto"/>
        <w:jc w:val="both"/>
        <w:rPr>
          <w:rFonts w:eastAsia="Times New Roman" w:cstheme="minorHAnsi"/>
          <w:sz w:val="24"/>
          <w:szCs w:val="24"/>
        </w:rPr>
      </w:pPr>
    </w:p>
    <w:p w14:paraId="0E4FAFC7" w14:textId="77777777" w:rsid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t xml:space="preserve">Expertise: I have been fortunate enough to develop my career alongside the growth of the digital marketing industry, to the point where I have made it my specialty. In the past 5 years, I have grasped the ins and outs of SEO and AdWords as well as learn how to utilize the top social media platforms best. </w:t>
      </w:r>
    </w:p>
    <w:p w14:paraId="6D9672C9" w14:textId="77777777" w:rsidR="00B75CEB" w:rsidRDefault="00B75CEB" w:rsidP="00B75CEB">
      <w:pPr>
        <w:spacing w:after="0" w:line="240" w:lineRule="auto"/>
        <w:jc w:val="both"/>
        <w:rPr>
          <w:rFonts w:eastAsia="Times New Roman" w:cstheme="minorHAnsi"/>
          <w:sz w:val="24"/>
          <w:szCs w:val="24"/>
        </w:rPr>
      </w:pPr>
    </w:p>
    <w:p w14:paraId="7CA5A950" w14:textId="22172941" w:rsidR="00B75CEB" w:rsidRP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t xml:space="preserve">I consider myself a digital marketing specialist with an eye for incredible design and a passion for an attention-grabbing copy. Both of which work together to form a successful digital marketing campaign that I can happily deliver to my clients. </w:t>
      </w:r>
    </w:p>
    <w:p w14:paraId="7A5D5D77" w14:textId="77777777" w:rsidR="00B75CEB" w:rsidRPr="00B75CEB" w:rsidRDefault="00B75CEB" w:rsidP="00B75CEB">
      <w:pPr>
        <w:spacing w:after="0" w:line="240" w:lineRule="auto"/>
        <w:jc w:val="both"/>
        <w:rPr>
          <w:rFonts w:eastAsia="Times New Roman" w:cstheme="minorHAnsi"/>
          <w:sz w:val="24"/>
          <w:szCs w:val="24"/>
        </w:rPr>
      </w:pPr>
    </w:p>
    <w:p w14:paraId="6AD7A4B9" w14:textId="77777777" w:rsidR="00B75CEB" w:rsidRP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t xml:space="preserve">I trust that this letter and my resume have found you well and contain all that you might require in making an informed decision. I appreciate your time in reading my introduction letter and considering my resume for your company. I look forward to hearing from you at your earliest convenience. </w:t>
      </w:r>
    </w:p>
    <w:p w14:paraId="6DD74F35" w14:textId="77777777" w:rsidR="00B75CEB" w:rsidRPr="00B75CEB" w:rsidRDefault="00B75CEB" w:rsidP="00B75CEB">
      <w:pPr>
        <w:spacing w:after="0" w:line="240" w:lineRule="auto"/>
        <w:jc w:val="both"/>
        <w:rPr>
          <w:rFonts w:eastAsia="Times New Roman" w:cstheme="minorHAnsi"/>
          <w:sz w:val="24"/>
          <w:szCs w:val="24"/>
        </w:rPr>
      </w:pPr>
      <w:r w:rsidRPr="00B75CEB">
        <w:rPr>
          <w:rFonts w:eastAsia="Times New Roman" w:cstheme="minorHAnsi"/>
          <w:sz w:val="24"/>
          <w:szCs w:val="24"/>
        </w:rPr>
        <w:lastRenderedPageBreak/>
        <w:t xml:space="preserve">     </w:t>
      </w:r>
    </w:p>
    <w:p w14:paraId="780683C9" w14:textId="77777777" w:rsidR="00B75CEB" w:rsidRPr="00B75CEB" w:rsidRDefault="00B75CEB" w:rsidP="00B75CEB">
      <w:pPr>
        <w:spacing w:after="0" w:line="240" w:lineRule="auto"/>
        <w:jc w:val="right"/>
        <w:rPr>
          <w:rFonts w:eastAsia="Times New Roman" w:cstheme="minorHAnsi"/>
          <w:sz w:val="24"/>
          <w:szCs w:val="24"/>
        </w:rPr>
      </w:pPr>
      <w:r w:rsidRPr="00B75CEB">
        <w:rPr>
          <w:rFonts w:eastAsia="Times New Roman" w:cstheme="minorHAnsi"/>
          <w:sz w:val="24"/>
          <w:szCs w:val="24"/>
        </w:rPr>
        <w:t>Jeremy Watkins</w:t>
      </w:r>
    </w:p>
    <w:p w14:paraId="2CFAA6A3" w14:textId="77777777" w:rsidR="00B75CEB" w:rsidRPr="00B75CEB" w:rsidRDefault="00B75CEB" w:rsidP="00B75CEB">
      <w:pPr>
        <w:spacing w:after="0" w:line="240" w:lineRule="auto"/>
        <w:jc w:val="right"/>
        <w:rPr>
          <w:rFonts w:eastAsia="Times New Roman" w:cstheme="minorHAnsi"/>
          <w:sz w:val="24"/>
          <w:szCs w:val="24"/>
        </w:rPr>
      </w:pPr>
      <w:r w:rsidRPr="00B75CEB">
        <w:rPr>
          <w:rFonts w:eastAsia="Times New Roman" w:cstheme="minorHAnsi"/>
          <w:sz w:val="24"/>
          <w:szCs w:val="24"/>
        </w:rPr>
        <w:t xml:space="preserve">Head of Digital Marketing </w:t>
      </w:r>
    </w:p>
    <w:p w14:paraId="26D7955B" w14:textId="77777777" w:rsidR="00B75CEB" w:rsidRPr="00F2431B" w:rsidRDefault="00B75CEB" w:rsidP="00B75CEB">
      <w:pPr>
        <w:spacing w:after="0" w:line="240" w:lineRule="auto"/>
        <w:jc w:val="right"/>
        <w:rPr>
          <w:rFonts w:ascii="Times New Roman" w:eastAsia="Times New Roman" w:hAnsi="Times New Roman" w:cs="Times New Roman"/>
          <w:sz w:val="24"/>
          <w:szCs w:val="24"/>
        </w:rPr>
      </w:pPr>
      <w:r w:rsidRPr="00B75CEB">
        <w:rPr>
          <w:rFonts w:eastAsia="Times New Roman" w:cstheme="minorHAnsi"/>
          <w:sz w:val="24"/>
          <w:szCs w:val="24"/>
        </w:rPr>
        <w:t>Digital Media Worx</w:t>
      </w:r>
    </w:p>
    <w:p w14:paraId="37898B3E" w14:textId="77777777" w:rsidR="00B75CEB" w:rsidRPr="00F2431B" w:rsidRDefault="00B75CEB" w:rsidP="00B75CEB">
      <w:pPr>
        <w:spacing w:after="0" w:line="240" w:lineRule="auto"/>
        <w:jc w:val="both"/>
        <w:rPr>
          <w:rFonts w:ascii="Times New Roman" w:eastAsia="Times New Roman" w:hAnsi="Times New Roman" w:cs="Times New Roman"/>
          <w:sz w:val="24"/>
          <w:szCs w:val="24"/>
        </w:rPr>
      </w:pPr>
      <w:r w:rsidRPr="00F2431B">
        <w:rPr>
          <w:rFonts w:ascii="Times New Roman" w:eastAsia="Times New Roman" w:hAnsi="Times New Roman" w:cs="Times New Roman"/>
          <w:sz w:val="24"/>
          <w:szCs w:val="24"/>
        </w:rPr>
        <w:t xml:space="preserve"> </w:t>
      </w:r>
    </w:p>
    <w:p w14:paraId="32AF926E" w14:textId="77777777" w:rsidR="00B75CEB" w:rsidRPr="00F2431B" w:rsidRDefault="00B75CEB" w:rsidP="00B75CEB">
      <w:pPr>
        <w:spacing w:after="0" w:line="240" w:lineRule="auto"/>
        <w:jc w:val="both"/>
        <w:rPr>
          <w:rFonts w:ascii="Times New Roman" w:eastAsia="Times New Roman" w:hAnsi="Times New Roman" w:cs="Times New Roman"/>
          <w:sz w:val="24"/>
          <w:szCs w:val="24"/>
        </w:rPr>
      </w:pPr>
    </w:p>
    <w:p w14:paraId="149155B0" w14:textId="77777777" w:rsidR="00B75CEB" w:rsidRPr="00F2431B" w:rsidRDefault="00B75CEB" w:rsidP="00B75CEB">
      <w:pPr>
        <w:spacing w:after="0" w:line="240" w:lineRule="auto"/>
        <w:jc w:val="both"/>
        <w:rPr>
          <w:rFonts w:ascii="Times New Roman" w:eastAsia="Times New Roman" w:hAnsi="Times New Roman" w:cs="Times New Roman"/>
          <w:sz w:val="24"/>
          <w:szCs w:val="24"/>
        </w:rPr>
      </w:pPr>
    </w:p>
    <w:p w14:paraId="2690FE9B" w14:textId="77777777" w:rsidR="00B75CEB" w:rsidRPr="00F2431B" w:rsidRDefault="00B75CEB" w:rsidP="00B75CEB">
      <w:pPr>
        <w:spacing w:after="0" w:line="240" w:lineRule="auto"/>
        <w:jc w:val="both"/>
        <w:rPr>
          <w:rFonts w:ascii="Times New Roman" w:eastAsia="Times New Roman" w:hAnsi="Times New Roman" w:cs="Times New Roman"/>
          <w:sz w:val="24"/>
          <w:szCs w:val="24"/>
        </w:rPr>
      </w:pPr>
    </w:p>
    <w:p w14:paraId="23844698" w14:textId="77777777" w:rsidR="00B75CEB" w:rsidRPr="00F2431B" w:rsidRDefault="00B75CEB" w:rsidP="00B75CEB">
      <w:pPr>
        <w:spacing w:after="0" w:line="240" w:lineRule="auto"/>
        <w:jc w:val="both"/>
        <w:rPr>
          <w:rFonts w:ascii="Times New Roman" w:eastAsia="Times New Roman" w:hAnsi="Times New Roman" w:cs="Times New Roman"/>
          <w:sz w:val="24"/>
          <w:szCs w:val="24"/>
        </w:rPr>
      </w:pPr>
      <w:r w:rsidRPr="00F2431B">
        <w:rPr>
          <w:rFonts w:ascii="Times New Roman" w:eastAsia="Times New Roman" w:hAnsi="Times New Roman" w:cs="Times New Roman"/>
          <w:sz w:val="24"/>
          <w:szCs w:val="24"/>
        </w:rPr>
        <w:t xml:space="preserve"> </w:t>
      </w:r>
    </w:p>
    <w:p w14:paraId="2494F73C" w14:textId="77777777" w:rsidR="00B75CEB" w:rsidRPr="00F2431B" w:rsidRDefault="00B75CEB" w:rsidP="00B75CEB">
      <w:pPr>
        <w:spacing w:after="0" w:line="240" w:lineRule="auto"/>
        <w:jc w:val="both"/>
        <w:rPr>
          <w:rFonts w:ascii="Times New Roman" w:eastAsia="Times New Roman" w:hAnsi="Times New Roman" w:cs="Times New Roman"/>
          <w:sz w:val="24"/>
          <w:szCs w:val="24"/>
        </w:rPr>
      </w:pPr>
      <w:r w:rsidRPr="00F2431B">
        <w:rPr>
          <w:rFonts w:ascii="Times New Roman" w:eastAsia="Times New Roman" w:hAnsi="Times New Roman" w:cs="Times New Roman"/>
          <w:sz w:val="24"/>
          <w:szCs w:val="24"/>
        </w:rPr>
        <w:t xml:space="preserve"> </w:t>
      </w:r>
    </w:p>
    <w:p w14:paraId="01DD6D40" w14:textId="77777777" w:rsidR="00B75CEB" w:rsidRPr="00F2431B" w:rsidRDefault="00B75CEB" w:rsidP="00B75CEB">
      <w:pPr>
        <w:spacing w:after="0" w:line="240" w:lineRule="auto"/>
        <w:jc w:val="both"/>
        <w:rPr>
          <w:rFonts w:ascii="Times New Roman" w:eastAsia="Times New Roman" w:hAnsi="Times New Roman" w:cs="Times New Roman"/>
          <w:sz w:val="24"/>
          <w:szCs w:val="24"/>
        </w:rPr>
      </w:pPr>
    </w:p>
    <w:p w14:paraId="6227C3AB" w14:textId="74517EE2" w:rsidR="004F1CD0" w:rsidRPr="00CC61A1" w:rsidRDefault="004F1CD0" w:rsidP="002D0FCE">
      <w:pPr>
        <w:spacing w:line="240" w:lineRule="auto"/>
        <w:ind w:left="6237"/>
        <w:rPr>
          <w:color w:val="404040" w:themeColor="text1" w:themeTint="BF"/>
        </w:rPr>
      </w:pPr>
    </w:p>
    <w:sectPr w:rsidR="004F1CD0" w:rsidRPr="00CC61A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D5BBD" w14:textId="77777777" w:rsidR="00BA75BE" w:rsidRDefault="00BA75BE" w:rsidP="00CB37D9">
      <w:pPr>
        <w:spacing w:after="0" w:line="240" w:lineRule="auto"/>
      </w:pPr>
      <w:r>
        <w:separator/>
      </w:r>
    </w:p>
  </w:endnote>
  <w:endnote w:type="continuationSeparator" w:id="0">
    <w:p w14:paraId="48EA81CB" w14:textId="77777777" w:rsidR="00BA75BE" w:rsidRDefault="00BA75B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E6CEA" w14:textId="77777777" w:rsidR="00BA75BE" w:rsidRDefault="00BA75BE" w:rsidP="00CB37D9">
      <w:pPr>
        <w:spacing w:after="0" w:line="240" w:lineRule="auto"/>
      </w:pPr>
      <w:r>
        <w:separator/>
      </w:r>
    </w:p>
  </w:footnote>
  <w:footnote w:type="continuationSeparator" w:id="0">
    <w:p w14:paraId="1286968A" w14:textId="77777777" w:rsidR="00BA75BE" w:rsidRDefault="00BA75B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95B4A"/>
    <w:rsid w:val="006B481C"/>
    <w:rsid w:val="006D2C62"/>
    <w:rsid w:val="006F5F60"/>
    <w:rsid w:val="00712FC6"/>
    <w:rsid w:val="00831A9F"/>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75CEB"/>
    <w:rsid w:val="00BA75BE"/>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3</cp:revision>
  <dcterms:created xsi:type="dcterms:W3CDTF">2019-07-07T18:27:00Z</dcterms:created>
  <dcterms:modified xsi:type="dcterms:W3CDTF">2019-07-07T18:28:00Z</dcterms:modified>
</cp:coreProperties>
</file>